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ADAEA" w14:textId="196D05B2" w:rsidR="00F77949" w:rsidRDefault="00FD5B66">
      <w:r>
        <w:t>Domain Classes and Responsibilities:</w:t>
      </w:r>
      <w:bookmarkStart w:id="0" w:name="_GoBack"/>
      <w:bookmarkEnd w:id="0"/>
    </w:p>
    <w:p w14:paraId="19BBDBBF" w14:textId="69B17304" w:rsidR="00FD5B66" w:rsidRDefault="00CB2A9D" w:rsidP="00FD5B66">
      <w:pPr>
        <w:pStyle w:val="ListParagraph"/>
        <w:numPr>
          <w:ilvl w:val="0"/>
          <w:numId w:val="1"/>
        </w:numPr>
      </w:pPr>
      <w:r>
        <w:rPr>
          <w:rFonts w:hint="eastAsia"/>
        </w:rPr>
        <w:t>Species</w:t>
      </w:r>
      <w:r w:rsidR="00FD5B66">
        <w:t xml:space="preserve"> Class: abstract class that contains the main attributes such that images,</w:t>
      </w:r>
      <w:r w:rsidR="00BA4144">
        <w:t xml:space="preserve"> name,</w:t>
      </w:r>
      <w:r w:rsidR="00FD5B66">
        <w:t xml:space="preserve"> locations, </w:t>
      </w:r>
      <w:r w:rsidR="00BA4D00">
        <w:t>setters &amp; getters</w:t>
      </w:r>
      <w:r w:rsidR="00BA4144">
        <w:t>.</w:t>
      </w:r>
    </w:p>
    <w:p w14:paraId="1FF93219" w14:textId="14035E6C" w:rsidR="00B33067" w:rsidRDefault="00B33067" w:rsidP="00FD5B66">
      <w:pPr>
        <w:pStyle w:val="ListParagraph"/>
        <w:numPr>
          <w:ilvl w:val="0"/>
          <w:numId w:val="1"/>
        </w:numPr>
      </w:pPr>
      <w:r>
        <w:t>Bee abstract class: contains energy of bees</w:t>
      </w:r>
      <w:r w:rsidR="00BA4144">
        <w:t xml:space="preserve"> and abstract move method</w:t>
      </w:r>
      <w:r>
        <w:t>.</w:t>
      </w:r>
    </w:p>
    <w:p w14:paraId="366C284A" w14:textId="200F4DE9" w:rsidR="00FD5B66" w:rsidRDefault="00FD5B66" w:rsidP="00FD5B66">
      <w:pPr>
        <w:pStyle w:val="ListParagraph"/>
        <w:numPr>
          <w:ilvl w:val="0"/>
          <w:numId w:val="1"/>
        </w:numPr>
      </w:pPr>
      <w:r>
        <w:t xml:space="preserve">Honey-Bee Class: </w:t>
      </w:r>
      <w:r w:rsidR="00BA4144">
        <w:t>This class only contains unique attributes for honeybee that visit method and randomly move method.</w:t>
      </w:r>
      <w:r w:rsidR="00BA4D00">
        <w:t xml:space="preserve"> </w:t>
      </w:r>
    </w:p>
    <w:p w14:paraId="17BF4ED2" w14:textId="47371306" w:rsidR="00FD5B66" w:rsidRDefault="00FD5B66" w:rsidP="00FD5B66">
      <w:pPr>
        <w:pStyle w:val="ListParagraph"/>
        <w:numPr>
          <w:ilvl w:val="0"/>
          <w:numId w:val="1"/>
        </w:numPr>
      </w:pPr>
      <w:r>
        <w:t xml:space="preserve">Hutting-Bee Class: </w:t>
      </w:r>
      <w:r w:rsidR="00BA4144">
        <w:t xml:space="preserve">This class only contains unique attributes for </w:t>
      </w:r>
      <w:proofErr w:type="spellStart"/>
      <w:r w:rsidR="00BA4144">
        <w:t>huttingbee</w:t>
      </w:r>
      <w:proofErr w:type="spellEnd"/>
      <w:r w:rsidR="00BA4144">
        <w:t xml:space="preserve"> that attack method and straight move method.</w:t>
      </w:r>
    </w:p>
    <w:p w14:paraId="26E1AA18" w14:textId="57964561" w:rsidR="00BA4144" w:rsidRDefault="00BA4144" w:rsidP="00FD5B66">
      <w:pPr>
        <w:pStyle w:val="ListParagraph"/>
        <w:numPr>
          <w:ilvl w:val="0"/>
          <w:numId w:val="1"/>
        </w:numPr>
      </w:pPr>
      <w:r>
        <w:t>Flower class: This class is the abstract class for good flower and bad flower.</w:t>
      </w:r>
    </w:p>
    <w:p w14:paraId="68475F8F" w14:textId="0F29B332" w:rsidR="00BA4D00" w:rsidRDefault="00BA4D00" w:rsidP="00FD5B66">
      <w:pPr>
        <w:pStyle w:val="ListParagraph"/>
        <w:numPr>
          <w:ilvl w:val="0"/>
          <w:numId w:val="1"/>
        </w:numPr>
      </w:pPr>
      <w:r>
        <w:t>Good-Flower Class: contains</w:t>
      </w:r>
      <w:r w:rsidR="00BA4144">
        <w:t xml:space="preserve"> </w:t>
      </w:r>
      <w:r>
        <w:t xml:space="preserve">nectar or </w:t>
      </w:r>
      <w:r w:rsidR="002D744C">
        <w:t>nothing</w:t>
      </w:r>
      <w:r w:rsidR="00BA4144">
        <w:t xml:space="preserve"> and provide energy method.</w:t>
      </w:r>
    </w:p>
    <w:p w14:paraId="0142BB0F" w14:textId="1CD5809A" w:rsidR="002D744C" w:rsidRDefault="002D744C" w:rsidP="002D744C">
      <w:pPr>
        <w:pStyle w:val="ListParagraph"/>
        <w:numPr>
          <w:ilvl w:val="0"/>
          <w:numId w:val="1"/>
        </w:numPr>
      </w:pPr>
      <w:r>
        <w:t xml:space="preserve">Bad-Flower Class: </w:t>
      </w:r>
      <w:r w:rsidR="00BA4144">
        <w:t>This class only contains the unique drain method of bad flower which will kill the honey bee.</w:t>
      </w:r>
    </w:p>
    <w:p w14:paraId="02B5980B" w14:textId="46EE8A92" w:rsidR="00F77949" w:rsidRDefault="00F77949" w:rsidP="002D744C">
      <w:pPr>
        <w:pStyle w:val="ListParagraph"/>
        <w:numPr>
          <w:ilvl w:val="0"/>
          <w:numId w:val="1"/>
        </w:numPr>
      </w:pPr>
      <w:r>
        <w:t xml:space="preserve">Garden </w:t>
      </w:r>
      <w:r w:rsidR="00B33067">
        <w:t>C</w:t>
      </w:r>
      <w:r>
        <w:t xml:space="preserve">lass: </w:t>
      </w:r>
      <w:r w:rsidR="00BA4144">
        <w:t xml:space="preserve">This class is the map of garden. It contains </w:t>
      </w:r>
      <w:proofErr w:type="spellStart"/>
      <w:r w:rsidR="00BA4144">
        <w:t>addSpecies</w:t>
      </w:r>
      <w:proofErr w:type="spellEnd"/>
      <w:r w:rsidR="00BA4144">
        <w:t xml:space="preserve"> method to create many different species in the garden. </w:t>
      </w:r>
    </w:p>
    <w:sectPr w:rsidR="00F77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87642"/>
    <w:multiLevelType w:val="hybridMultilevel"/>
    <w:tmpl w:val="1C2E6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AJjU0MzQyNDAyMTSyUdpeDU4uLM/DyQAtNaADKr8tUsAAAA"/>
  </w:docVars>
  <w:rsids>
    <w:rsidRoot w:val="00353550"/>
    <w:rsid w:val="0009269E"/>
    <w:rsid w:val="002D744C"/>
    <w:rsid w:val="00353550"/>
    <w:rsid w:val="00627D87"/>
    <w:rsid w:val="009F01FC"/>
    <w:rsid w:val="00AA7F2A"/>
    <w:rsid w:val="00B33067"/>
    <w:rsid w:val="00B65C95"/>
    <w:rsid w:val="00BA4144"/>
    <w:rsid w:val="00BA4D00"/>
    <w:rsid w:val="00CB2A9D"/>
    <w:rsid w:val="00F77949"/>
    <w:rsid w:val="00FD5B66"/>
    <w:rsid w:val="00FE1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1D00D"/>
  <w15:chartTrackingRefBased/>
  <w15:docId w15:val="{A6E09CAE-99DA-41C5-9DB1-BF107E76C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B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xiao</dc:creator>
  <cp:keywords/>
  <dc:description/>
  <cp:lastModifiedBy>Li, Junxiao</cp:lastModifiedBy>
  <cp:revision>8</cp:revision>
  <dcterms:created xsi:type="dcterms:W3CDTF">2018-12-10T02:45:00Z</dcterms:created>
  <dcterms:modified xsi:type="dcterms:W3CDTF">2018-12-11T23:28:00Z</dcterms:modified>
</cp:coreProperties>
</file>